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DefinitionTerm"/>
      </w:pPr>
      <w:r>
        <w:t xml:space="preserve">Key Words</w:t>
      </w:r>
    </w:p>
    <w:p>
      <w:pPr>
        <w:pStyle w:val="Definition"/>
      </w:pPr>
      <w:r>
        <w:t xml:space="preserve">H264, HEVC, VP9, FFMPEG, ASIC, RTL, FPGA</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numPr>
          <w:ilvl w:val="0"/>
          <w:numId w:val="1004"/>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numPr>
          <w:ilvl w:val="0"/>
          <w:numId w:val="1005"/>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Add GPS suppor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9T03:22:20Z</dcterms:created>
  <dcterms:modified xsi:type="dcterms:W3CDTF">2020-07-09T03:22:20Z</dcterms:modified>
</cp:coreProperties>
</file>

<file path=docProps/custom.xml><?xml version="1.0" encoding="utf-8"?>
<Properties xmlns="http://schemas.openxmlformats.org/officeDocument/2006/custom-properties" xmlns:vt="http://schemas.openxmlformats.org/officeDocument/2006/docPropsVTypes"/>
</file>